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3170E7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72</w:t>
      </w:r>
      <w:r w:rsidR="007C2409">
        <w:rPr>
          <w:b/>
          <w:bCs/>
          <w:smallCaps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3170E7">
        <w:rPr>
          <w:b/>
          <w:color w:val="000000"/>
          <w:lang w:val="es-ES"/>
        </w:rPr>
        <w:t>responde al Expe. Nº 3349</w:t>
      </w:r>
      <w:r w:rsidR="007C2409">
        <w:rPr>
          <w:b/>
          <w:color w:val="000000"/>
          <w:lang w:val="es-ES"/>
        </w:rPr>
        <w:t>/24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La renuncia de</w:t>
      </w:r>
      <w:r w:rsidR="007C2409">
        <w:rPr>
          <w:bCs/>
          <w:lang w:val="es-ES_tradnl"/>
        </w:rPr>
        <w:t xml:space="preserve"> </w:t>
      </w:r>
      <w:r w:rsidRPr="000A30D8">
        <w:rPr>
          <w:bCs/>
          <w:lang w:val="es-ES_tradnl"/>
        </w:rPr>
        <w:t>l</w:t>
      </w:r>
      <w:r w:rsidR="007C2409">
        <w:rPr>
          <w:bCs/>
          <w:lang w:val="es-ES_tradnl"/>
        </w:rPr>
        <w:t>a</w:t>
      </w:r>
      <w:r w:rsidRPr="000A30D8">
        <w:rPr>
          <w:bCs/>
          <w:lang w:val="es-ES_tradnl"/>
        </w:rPr>
        <w:t xml:space="preserve"> Sr</w:t>
      </w:r>
      <w:r w:rsidR="00FD3962">
        <w:rPr>
          <w:bCs/>
          <w:lang w:val="es-ES_tradnl"/>
        </w:rPr>
        <w:t>ta. Candela Ledesma</w:t>
      </w:r>
      <w:r w:rsidRPr="000A30D8">
        <w:rPr>
          <w:b/>
          <w:color w:val="000000"/>
          <w:lang w:val="es-ES_tradnl"/>
        </w:rPr>
        <w:t xml:space="preserve"> </w:t>
      </w:r>
      <w:r w:rsidR="00FD3962">
        <w:rPr>
          <w:bCs/>
          <w:lang w:val="es-ES_tradnl"/>
        </w:rPr>
        <w:t>(Leg.16463*Cargo de Planta 27022088</w:t>
      </w:r>
      <w:r w:rsidRPr="000A30D8">
        <w:rPr>
          <w:bCs/>
          <w:lang w:val="es-ES_tradnl"/>
        </w:rPr>
        <w:t>) en un cargo de Ayudante “B” en la asigna</w:t>
      </w:r>
      <w:r w:rsidR="00DB56D4">
        <w:rPr>
          <w:bCs/>
          <w:lang w:val="es-ES_tradnl"/>
        </w:rPr>
        <w:t>tura “Lenguajes Formales y Autómatas</w:t>
      </w:r>
      <w:r w:rsidRPr="000A30D8">
        <w:rPr>
          <w:bCs/>
          <w:lang w:val="es-ES_tradnl"/>
        </w:rPr>
        <w:t>”;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FD3962" w:rsidRDefault="00FD3962" w:rsidP="00FD3962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 la Srta. Martina </w:t>
      </w:r>
      <w:proofErr w:type="spellStart"/>
      <w:r>
        <w:rPr>
          <w:bCs/>
          <w:lang w:val="es-ES_tradnl"/>
        </w:rPr>
        <w:t>Asteasuain</w:t>
      </w:r>
      <w:proofErr w:type="spellEnd"/>
      <w:r>
        <w:rPr>
          <w:bCs/>
          <w:lang w:val="es-ES_tradnl"/>
        </w:rPr>
        <w:t xml:space="preserve"> (Leg.16086*Cargo de Planta 27023813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Organización de Computadoras</w:t>
      </w:r>
      <w:r w:rsidRPr="000A30D8">
        <w:rPr>
          <w:bCs/>
          <w:lang w:val="es-ES_tradnl"/>
        </w:rPr>
        <w:t xml:space="preserve">”; </w:t>
      </w:r>
    </w:p>
    <w:p w:rsidR="00FD3962" w:rsidRDefault="00FD3962" w:rsidP="00FD3962">
      <w:pPr>
        <w:spacing w:line="260" w:lineRule="exact"/>
        <w:ind w:firstLine="851"/>
        <w:jc w:val="both"/>
        <w:rPr>
          <w:bCs/>
          <w:lang w:val="es-ES_tradnl"/>
        </w:rPr>
      </w:pPr>
    </w:p>
    <w:p w:rsidR="00FD3962" w:rsidRDefault="00FD3962" w:rsidP="00FD3962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Guillermo </w:t>
      </w:r>
      <w:proofErr w:type="spellStart"/>
      <w:r>
        <w:rPr>
          <w:bCs/>
          <w:lang w:val="es-ES_tradnl"/>
        </w:rPr>
        <w:t>Seewald</w:t>
      </w:r>
      <w:proofErr w:type="spellEnd"/>
      <w:r>
        <w:rPr>
          <w:bCs/>
          <w:lang w:val="es-ES_tradnl"/>
        </w:rPr>
        <w:t xml:space="preserve"> </w:t>
      </w:r>
      <w:proofErr w:type="spellStart"/>
      <w:r>
        <w:rPr>
          <w:bCs/>
          <w:lang w:val="es-ES_tradnl"/>
        </w:rPr>
        <w:t>Urban</w:t>
      </w:r>
      <w:proofErr w:type="spellEnd"/>
      <w:r w:rsidR="006508B8">
        <w:rPr>
          <w:bCs/>
          <w:lang w:val="es-ES_tradnl"/>
        </w:rPr>
        <w:t xml:space="preserve"> (Leg.15272*Cargo de Planta 27022113</w:t>
      </w:r>
      <w:r w:rsidRPr="000A30D8">
        <w:rPr>
          <w:bCs/>
          <w:lang w:val="es-ES_tradnl"/>
        </w:rPr>
        <w:t>) en un cargo de Ayu</w:t>
      </w:r>
      <w:r w:rsidR="006508B8">
        <w:rPr>
          <w:bCs/>
          <w:lang w:val="es-ES_tradnl"/>
        </w:rPr>
        <w:t>dante “B” en la asignatura “Introducción a la Programación Orientada a Objetos</w:t>
      </w:r>
      <w:r w:rsidRPr="000A30D8">
        <w:rPr>
          <w:bCs/>
          <w:lang w:val="es-ES_tradnl"/>
        </w:rPr>
        <w:t xml:space="preserve">”; </w:t>
      </w:r>
    </w:p>
    <w:p w:rsidR="006508B8" w:rsidRDefault="006508B8" w:rsidP="00FD3962">
      <w:pPr>
        <w:spacing w:line="260" w:lineRule="exact"/>
        <w:ind w:firstLine="851"/>
        <w:jc w:val="both"/>
        <w:rPr>
          <w:bCs/>
          <w:lang w:val="es-ES_tradnl"/>
        </w:rPr>
      </w:pPr>
    </w:p>
    <w:p w:rsidR="006508B8" w:rsidRDefault="006508B8" w:rsidP="006508B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Ezequiel Mauricio </w:t>
      </w:r>
      <w:proofErr w:type="spellStart"/>
      <w:r>
        <w:rPr>
          <w:bCs/>
          <w:lang w:val="es-ES_tradnl"/>
        </w:rPr>
        <w:t>Zucoli</w:t>
      </w:r>
      <w:proofErr w:type="spellEnd"/>
      <w:r>
        <w:rPr>
          <w:bCs/>
          <w:lang w:val="es-ES_tradnl"/>
        </w:rPr>
        <w:t xml:space="preserve"> (Leg.15935*Cargo de Planta 27023812</w:t>
      </w:r>
      <w:r w:rsidRPr="000A30D8">
        <w:rPr>
          <w:bCs/>
          <w:lang w:val="es-ES_tradnl"/>
        </w:rPr>
        <w:t xml:space="preserve">) en un cargo de Ayudante “B” en la asignatura “Resolución de Problemas y Algoritmos”; </w:t>
      </w:r>
    </w:p>
    <w:p w:rsidR="006508B8" w:rsidRDefault="006508B8" w:rsidP="006508B8">
      <w:pPr>
        <w:spacing w:line="260" w:lineRule="exact"/>
        <w:ind w:firstLine="851"/>
        <w:jc w:val="both"/>
        <w:rPr>
          <w:bCs/>
          <w:lang w:val="es-ES_tradnl"/>
        </w:rPr>
      </w:pPr>
    </w:p>
    <w:p w:rsidR="006508B8" w:rsidRDefault="006508B8" w:rsidP="006508B8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>ación del Sr. Matías Ismael Ríos (Leg.15318*Cargo de Planta 27027289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Teoría de la Computabilidad</w:t>
      </w:r>
      <w:r w:rsidRPr="000A30D8">
        <w:rPr>
          <w:bCs/>
          <w:lang w:val="es-ES_tradnl"/>
        </w:rPr>
        <w:t xml:space="preserve">”; </w:t>
      </w:r>
    </w:p>
    <w:p w:rsidR="003A37FA" w:rsidRDefault="003A37FA" w:rsidP="006508B8">
      <w:pPr>
        <w:spacing w:line="260" w:lineRule="exact"/>
        <w:ind w:firstLine="851"/>
        <w:jc w:val="both"/>
        <w:rPr>
          <w:bCs/>
          <w:lang w:val="es-ES_tradnl"/>
        </w:rPr>
      </w:pPr>
    </w:p>
    <w:p w:rsidR="003A37FA" w:rsidRDefault="003A37FA" w:rsidP="003A37FA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>El vencimiento de prórroga de design</w:t>
      </w:r>
      <w:r>
        <w:rPr>
          <w:bCs/>
          <w:lang w:val="es-ES_tradnl"/>
        </w:rPr>
        <w:t xml:space="preserve">ación del Sr. Nicolás Martín </w:t>
      </w:r>
      <w:proofErr w:type="spellStart"/>
      <w:r>
        <w:rPr>
          <w:bCs/>
          <w:lang w:val="es-ES_tradnl"/>
        </w:rPr>
        <w:t>Leidi</w:t>
      </w:r>
      <w:proofErr w:type="spellEnd"/>
      <w:r>
        <w:rPr>
          <w:bCs/>
          <w:lang w:val="es-ES_tradnl"/>
        </w:rPr>
        <w:t xml:space="preserve"> (Leg.15660*Cargo de Planta 27027008</w:t>
      </w:r>
      <w:r w:rsidRPr="000A30D8">
        <w:rPr>
          <w:bCs/>
          <w:lang w:val="es-ES_tradnl"/>
        </w:rPr>
        <w:t>) en un cargo de Ayu</w:t>
      </w:r>
      <w:r>
        <w:rPr>
          <w:bCs/>
          <w:lang w:val="es-ES_tradnl"/>
        </w:rPr>
        <w:t>dante “B” en la asignatura “Lógica para Ciencias de la Computación</w:t>
      </w:r>
      <w:r w:rsidRPr="000A30D8">
        <w:rPr>
          <w:bCs/>
          <w:lang w:val="es-ES_tradnl"/>
        </w:rPr>
        <w:t xml:space="preserve">”; </w:t>
      </w:r>
      <w:r>
        <w:rPr>
          <w:bCs/>
          <w:lang w:val="es-ES_tradnl"/>
        </w:rPr>
        <w:t>y</w:t>
      </w:r>
    </w:p>
    <w:p w:rsidR="006508B8" w:rsidRPr="000A30D8" w:rsidRDefault="006508B8" w:rsidP="003A37FA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F83962">
        <w:rPr>
          <w:lang w:val="es-ES"/>
        </w:rPr>
        <w:t>o docente del ciclo lectivo 2024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3170E7">
        <w:rPr>
          <w:lang w:val="es-ES" w:eastAsia="es-ES"/>
        </w:rPr>
        <w:t>ordinaria de fecha 15 de octubre</w:t>
      </w:r>
      <w:r w:rsidR="00E20900">
        <w:rPr>
          <w:lang w:val="es-ES" w:eastAsia="es-ES"/>
        </w:rPr>
        <w:t xml:space="preserve"> de 2024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3A37FA" w:rsidRDefault="003A37FA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3A37FA" w:rsidRDefault="003170E7" w:rsidP="003A37FA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272</w:t>
      </w:r>
      <w:r w:rsidR="003A37FA">
        <w:rPr>
          <w:b/>
          <w:lang w:val="es-ES"/>
        </w:rPr>
        <w:t xml:space="preserve">/24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3A37FA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>Ayudante de Docencia “B”</w:t>
      </w:r>
      <w:r w:rsidR="000A30D8" w:rsidRPr="000A30D8">
        <w:rPr>
          <w:lang w:val="es-ES"/>
        </w:rPr>
        <w:t xml:space="preserve"> – asignatura </w:t>
      </w:r>
      <w:r w:rsidR="000A30D8" w:rsidRPr="000A30D8">
        <w:rPr>
          <w:b/>
          <w:lang w:val="es-ES"/>
        </w:rPr>
        <w:t>“Resolución de Problemas y Algoritmos” (Cód. 5793)</w:t>
      </w:r>
      <w:r w:rsidR="0028321C">
        <w:rPr>
          <w:b/>
          <w:lang w:val="es-ES"/>
        </w:rPr>
        <w:t>;</w:t>
      </w:r>
    </w:p>
    <w:p w:rsidR="000A30D8" w:rsidRDefault="000A30D8" w:rsidP="000A30D8">
      <w:pPr>
        <w:spacing w:line="260" w:lineRule="exact"/>
        <w:jc w:val="both"/>
        <w:rPr>
          <w:lang w:val="es-ES"/>
        </w:rPr>
      </w:pPr>
    </w:p>
    <w:p w:rsidR="003A37FA" w:rsidRPr="000A30D8" w:rsidRDefault="003A37FA" w:rsidP="003A37FA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Introducción a la Programación Orientada a Objetos” (Cód. 7713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DB56D4" w:rsidRPr="000A30D8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I: Teoría de Ciencias de la Comput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Default="00794F0A" w:rsidP="000A30D8">
      <w:pPr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 xml:space="preserve">Ayudante de Docencia “B” </w:t>
      </w:r>
      <w:r w:rsidR="000A30D8" w:rsidRPr="000A30D8">
        <w:rPr>
          <w:lang w:val="es-ES"/>
        </w:rPr>
        <w:t xml:space="preserve">- asignatura </w:t>
      </w:r>
      <w:r w:rsidR="000A30D8" w:rsidRPr="000A30D8">
        <w:rPr>
          <w:b/>
          <w:bCs/>
          <w:lang w:val="es-ES_tradnl"/>
        </w:rPr>
        <w:t>“Lenguajes Formales y Autómatas” (Cód. 7791)</w:t>
      </w:r>
      <w:r w:rsidR="000A30D8" w:rsidRPr="000A30D8">
        <w:rPr>
          <w:b/>
          <w:lang w:val="es-ES"/>
        </w:rPr>
        <w:t>;</w:t>
      </w:r>
    </w:p>
    <w:p w:rsidR="00207CBD" w:rsidRDefault="00207CBD" w:rsidP="000A30D8">
      <w:pPr>
        <w:spacing w:line="260" w:lineRule="exact"/>
        <w:jc w:val="both"/>
        <w:rPr>
          <w:b/>
          <w:lang w:val="es-ES"/>
        </w:rPr>
      </w:pPr>
    </w:p>
    <w:p w:rsidR="00207CBD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Teoría de la Computabilidad” (Cód. 7949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207CBD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207CBD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Lógica para Ciencias de la Computación” (Cód. 570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207CBD" w:rsidRPr="000A30D8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207CBD" w:rsidRPr="000A30D8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207CBD" w:rsidRDefault="00207CBD" w:rsidP="00207CBD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V: Sistemas</w:t>
      </w:r>
    </w:p>
    <w:p w:rsidR="00207CBD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207CBD" w:rsidRDefault="00207CBD" w:rsidP="00207CBD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Organización de Computadoras” (Cód. 574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207CBD" w:rsidRPr="000A30D8" w:rsidRDefault="00207CBD" w:rsidP="000A30D8">
      <w:pPr>
        <w:spacing w:line="260" w:lineRule="exact"/>
        <w:jc w:val="both"/>
        <w:rPr>
          <w:b/>
          <w:lang w:val="es-ES"/>
        </w:rPr>
      </w:pP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Resolución de Problemas y Algoritm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07CBD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o Ramiro García</w:t>
            </w:r>
          </w:p>
        </w:tc>
      </w:tr>
      <w:tr w:rsidR="00207CBD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0A30D8">
              <w:rPr>
                <w:b/>
                <w:bCs/>
                <w:smallCaps/>
                <w:lang w:val="es-AR"/>
              </w:rPr>
              <w:t xml:space="preserve">Dra. Jessica Andrea </w:t>
            </w:r>
            <w:proofErr w:type="spellStart"/>
            <w:r w:rsidRPr="000A30D8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07CBD" w:rsidRPr="000A30D8" w:rsidRDefault="00207CBD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</w:tr>
      <w:tr w:rsidR="00207CBD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BD" w:rsidRPr="000A30D8" w:rsidRDefault="00207CBD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Rocío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Cecch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7CBD" w:rsidRPr="000A30D8" w:rsidRDefault="00E56553" w:rsidP="00207CBD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</w:t>
            </w:r>
            <w:r w:rsidR="00207CBD">
              <w:rPr>
                <w:b/>
                <w:bCs/>
                <w:smallCaps/>
                <w:lang w:val="es-AR"/>
              </w:rPr>
              <w:t>. Sergio Alejandro Gómez</w:t>
            </w:r>
          </w:p>
        </w:tc>
      </w:tr>
    </w:tbl>
    <w:p w:rsid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207CBD" w:rsidRPr="000A30D8" w:rsidRDefault="00207CBD" w:rsidP="00207CBD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07CBD" w:rsidRPr="000A30D8" w:rsidTr="000611A4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07CBD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207CBD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AR"/>
              </w:rPr>
              <w:t>Nicolini</w:t>
            </w:r>
            <w:proofErr w:type="spellEnd"/>
          </w:p>
        </w:tc>
      </w:tr>
      <w:tr w:rsidR="00207CBD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07CBD" w:rsidRPr="000A30D8" w:rsidRDefault="00207CBD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Ing. </w:t>
            </w:r>
            <w:proofErr w:type="spellStart"/>
            <w:r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07CBD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Ing. Sebastián Escarza</w:t>
            </w:r>
          </w:p>
        </w:tc>
      </w:tr>
    </w:tbl>
    <w:p w:rsidR="00207CBD" w:rsidRPr="000A30D8" w:rsidRDefault="00207CBD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0A30D8">
        <w:rPr>
          <w:b/>
          <w:smallCaps/>
          <w:lang w:val="es-ES"/>
        </w:rPr>
        <w:t>Lenguajes Formales y Autómat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0A30D8" w:rsidRPr="000A30D8" w:rsidTr="00000D0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0A30D8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0A30D8">
              <w:rPr>
                <w:b/>
                <w:bCs/>
                <w:smallCaps/>
                <w:lang w:val="es-ES"/>
              </w:rPr>
              <w:t>Dra. Ana Gabriela Maguitman</w:t>
            </w:r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</w:tr>
      <w:tr w:rsidR="000A30D8" w:rsidRPr="000A30D8" w:rsidTr="00000D0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28321C" w:rsidP="000A30D8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Diego Sebastián  Orbe Leiv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A30D8" w:rsidRPr="000A30D8" w:rsidRDefault="00A400DB" w:rsidP="000A30D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proofErr w:type="spellStart"/>
            <w:r>
              <w:rPr>
                <w:b/>
                <w:bCs/>
                <w:smallCaps/>
                <w:lang w:val="es-AR"/>
              </w:rPr>
              <w:t>Dre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. </w:t>
            </w:r>
            <w:proofErr w:type="spellStart"/>
            <w:r>
              <w:rPr>
                <w:b/>
                <w:bCs/>
                <w:smallCaps/>
                <w:lang w:val="es-AR"/>
              </w:rPr>
              <w:t>Vir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AR"/>
              </w:rPr>
              <w:t>Sabando</w:t>
            </w:r>
            <w:proofErr w:type="spellEnd"/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EA5D04" w:rsidRDefault="00EA5D04" w:rsidP="000A30D8">
      <w:pPr>
        <w:spacing w:line="260" w:lineRule="exact"/>
        <w:jc w:val="both"/>
        <w:rPr>
          <w:b/>
          <w:lang w:val="es-ES"/>
        </w:rPr>
      </w:pPr>
    </w:p>
    <w:p w:rsidR="00164E6E" w:rsidRDefault="00164E6E" w:rsidP="000A30D8">
      <w:pPr>
        <w:spacing w:line="260" w:lineRule="exact"/>
        <w:jc w:val="both"/>
        <w:rPr>
          <w:b/>
          <w:lang w:val="es-ES"/>
        </w:rPr>
      </w:pPr>
    </w:p>
    <w:p w:rsidR="003170E7" w:rsidRDefault="003170E7" w:rsidP="00164E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lastRenderedPageBreak/>
        <w:t xml:space="preserve">///CDCIC-272/24 </w:t>
      </w:r>
    </w:p>
    <w:p w:rsidR="003170E7" w:rsidRDefault="003170E7" w:rsidP="00164E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164E6E" w:rsidRPr="000A30D8" w:rsidRDefault="00164E6E" w:rsidP="00164E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64E6E" w:rsidRPr="000A30D8" w:rsidTr="000611A4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64E6E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64E6E" w:rsidRPr="000A30D8" w:rsidRDefault="00164E6E" w:rsidP="00164E6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a Gabriela Maguitma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64E6E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</w:tr>
      <w:tr w:rsidR="00164E6E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Cecilia Baggi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E56553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Dieg</w:t>
            </w:r>
            <w:r w:rsidR="00164E6E">
              <w:rPr>
                <w:b/>
                <w:bCs/>
                <w:smallCaps/>
                <w:lang w:val="es-AR"/>
              </w:rPr>
              <w:t>o Ramiro García</w:t>
            </w:r>
          </w:p>
        </w:tc>
      </w:tr>
    </w:tbl>
    <w:p w:rsidR="00164E6E" w:rsidRDefault="00164E6E" w:rsidP="000A30D8">
      <w:pPr>
        <w:spacing w:line="260" w:lineRule="exact"/>
        <w:jc w:val="both"/>
        <w:rPr>
          <w:b/>
          <w:lang w:val="es-ES"/>
        </w:rPr>
      </w:pPr>
    </w:p>
    <w:p w:rsidR="00164E6E" w:rsidRPr="000A30D8" w:rsidRDefault="00164E6E" w:rsidP="00164E6E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Lógica para Ciencias de la Comput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164E6E" w:rsidRPr="000A30D8" w:rsidTr="000611A4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164E6E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Alejandro Javier Garcí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164E6E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ES"/>
              </w:rPr>
              <w:t>Tamargo</w:t>
            </w:r>
            <w:proofErr w:type="spellEnd"/>
          </w:p>
        </w:tc>
      </w:tr>
      <w:tr w:rsidR="00164E6E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Mauro Javier Gómez Luc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64E6E" w:rsidRPr="000A30D8" w:rsidRDefault="00164E6E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</w:t>
            </w:r>
            <w:r w:rsidR="00C3688B">
              <w:rPr>
                <w:b/>
                <w:bCs/>
                <w:smallCaps/>
                <w:lang w:val="es-AR"/>
              </w:rPr>
              <w:t>Federico Schmidt</w:t>
            </w:r>
          </w:p>
        </w:tc>
      </w:tr>
    </w:tbl>
    <w:p w:rsidR="00164E6E" w:rsidRDefault="00164E6E" w:rsidP="000A30D8">
      <w:pPr>
        <w:spacing w:line="260" w:lineRule="exact"/>
        <w:jc w:val="both"/>
        <w:rPr>
          <w:b/>
          <w:lang w:val="es-ES"/>
        </w:rPr>
      </w:pPr>
    </w:p>
    <w:p w:rsidR="00C3688B" w:rsidRPr="000A30D8" w:rsidRDefault="00C3688B" w:rsidP="00C3688B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C3688B" w:rsidRPr="000A30D8" w:rsidTr="000611A4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C3688B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Alejandro G. </w:t>
            </w:r>
            <w:proofErr w:type="spellStart"/>
            <w:r>
              <w:rPr>
                <w:b/>
                <w:bCs/>
                <w:smallCaps/>
                <w:lang w:val="es-ES"/>
              </w:rPr>
              <w:t>Stankevicius</w:t>
            </w:r>
            <w:proofErr w:type="spellEnd"/>
          </w:p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3688B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Dana Karina </w:t>
            </w:r>
            <w:proofErr w:type="spellStart"/>
            <w:r>
              <w:rPr>
                <w:b/>
                <w:bCs/>
                <w:smallCaps/>
                <w:lang w:val="es-ES"/>
              </w:rPr>
              <w:t>Urribarri</w:t>
            </w:r>
            <w:proofErr w:type="spellEnd"/>
          </w:p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Karina Mabel </w:t>
            </w:r>
            <w:proofErr w:type="spellStart"/>
            <w:r>
              <w:rPr>
                <w:b/>
                <w:bCs/>
                <w:smallCaps/>
                <w:lang w:val="es-ES"/>
              </w:rPr>
              <w:t>Cenci</w:t>
            </w:r>
            <w:proofErr w:type="spellEnd"/>
          </w:p>
        </w:tc>
      </w:tr>
      <w:tr w:rsidR="00C3688B" w:rsidRPr="000A30D8" w:rsidTr="000611A4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Lic. Maximiliano Escud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3688B" w:rsidRPr="000A30D8" w:rsidRDefault="00C3688B" w:rsidP="000611A4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Federico Joaquín</w:t>
            </w:r>
          </w:p>
        </w:tc>
      </w:tr>
    </w:tbl>
    <w:p w:rsidR="00C3688B" w:rsidRDefault="00C3688B" w:rsidP="000A30D8">
      <w:pPr>
        <w:spacing w:line="260" w:lineRule="exact"/>
        <w:jc w:val="both"/>
        <w:rPr>
          <w:b/>
          <w:lang w:val="es-ES"/>
        </w:rPr>
      </w:pPr>
    </w:p>
    <w:p w:rsidR="00C3688B" w:rsidRDefault="00C3688B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 w:rsidR="003170E7">
        <w:rPr>
          <w:lang w:val="es-ES"/>
        </w:rPr>
        <w:t>Académica en cada cuatrimestre.</w:t>
      </w:r>
      <w:bookmarkStart w:id="0" w:name="_GoBack"/>
      <w:bookmarkEnd w:id="0"/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4</w:t>
      </w:r>
      <w:r w:rsidRPr="000A30D8">
        <w:rPr>
          <w:b/>
        </w:rPr>
        <w:fldChar w:fldCharType="begin"/>
      </w:r>
      <w:r w:rsidRPr="000A30D8">
        <w:rPr>
          <w:b/>
          <w:lang w:val="es-ES"/>
        </w:rPr>
        <w:instrText>SYMBOL 176 \f "Symbol" \s 12</w:instrText>
      </w:r>
      <w:r w:rsidRPr="000A30D8">
        <w:rPr>
          <w:b/>
        </w:rPr>
        <w:fldChar w:fldCharType="separate"/>
      </w:r>
      <w:r w:rsidRPr="000A30D8">
        <w:rPr>
          <w:b/>
          <w:lang w:val="es-ES"/>
        </w:rPr>
        <w:t>°</w:t>
      </w:r>
      <w:r w:rsidRPr="000A30D8">
        <w:rPr>
          <w:b/>
        </w:rPr>
        <w:fldChar w:fldCharType="end"/>
      </w:r>
      <w:r w:rsidRPr="000A30D8">
        <w:rPr>
          <w:b/>
          <w:lang w:val="es-ES"/>
        </w:rPr>
        <w:t>:</w:t>
      </w:r>
      <w:r w:rsidRPr="000A30D8">
        <w:rPr>
          <w:lang w:val="es-ES"/>
        </w:rPr>
        <w:t xml:space="preserve"> Establecer que las inscripciones de postulantes se recibir</w:t>
      </w:r>
      <w:proofErr w:type="spellStart"/>
      <w:r w:rsidR="003170E7">
        <w:rPr>
          <w:lang w:val="es-AR"/>
        </w:rPr>
        <w:t>án</w:t>
      </w:r>
      <w:proofErr w:type="spellEnd"/>
      <w:r w:rsidR="003170E7">
        <w:rPr>
          <w:lang w:val="es-AR"/>
        </w:rPr>
        <w:t xml:space="preserve"> desde el 28 de octubre al 01 de noviembre</w:t>
      </w:r>
      <w:r w:rsidR="00EA5D04">
        <w:rPr>
          <w:lang w:val="es-AR"/>
        </w:rPr>
        <w:t xml:space="preserve"> de 2024</w:t>
      </w:r>
      <w:r w:rsidRPr="000A30D8">
        <w:rPr>
          <w:lang w:val="es-AR"/>
        </w:rPr>
        <w:t xml:space="preserve"> a través de la casilla de correo electrónico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2EEC" w:rsidRDefault="00102EEC">
      <w:r>
        <w:separator/>
      </w:r>
    </w:p>
  </w:endnote>
  <w:endnote w:type="continuationSeparator" w:id="0">
    <w:p w:rsidR="00102EEC" w:rsidRDefault="00102E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2EEC" w:rsidRDefault="00102EEC">
      <w:r>
        <w:separator/>
      </w:r>
    </w:p>
  </w:footnote>
  <w:footnote w:type="continuationSeparator" w:id="0">
    <w:p w:rsidR="00102EEC" w:rsidRDefault="00102E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02EEC"/>
    <w:rsid w:val="00114B8A"/>
    <w:rsid w:val="00151580"/>
    <w:rsid w:val="00164E6E"/>
    <w:rsid w:val="00185A36"/>
    <w:rsid w:val="001C46FB"/>
    <w:rsid w:val="001C6EEF"/>
    <w:rsid w:val="00207857"/>
    <w:rsid w:val="00207CBD"/>
    <w:rsid w:val="00213AEA"/>
    <w:rsid w:val="00214603"/>
    <w:rsid w:val="00221A55"/>
    <w:rsid w:val="002225C1"/>
    <w:rsid w:val="002757BE"/>
    <w:rsid w:val="00282B61"/>
    <w:rsid w:val="0028321C"/>
    <w:rsid w:val="002E51B8"/>
    <w:rsid w:val="00315117"/>
    <w:rsid w:val="003170E7"/>
    <w:rsid w:val="003429A7"/>
    <w:rsid w:val="003534EB"/>
    <w:rsid w:val="00384819"/>
    <w:rsid w:val="00387856"/>
    <w:rsid w:val="003A37FA"/>
    <w:rsid w:val="00400C49"/>
    <w:rsid w:val="0042294A"/>
    <w:rsid w:val="00430549"/>
    <w:rsid w:val="00440707"/>
    <w:rsid w:val="00445B1D"/>
    <w:rsid w:val="004B777B"/>
    <w:rsid w:val="004F4851"/>
    <w:rsid w:val="0057241F"/>
    <w:rsid w:val="00590DF0"/>
    <w:rsid w:val="005C7D11"/>
    <w:rsid w:val="005F7D74"/>
    <w:rsid w:val="0064633C"/>
    <w:rsid w:val="006508B8"/>
    <w:rsid w:val="00694E0B"/>
    <w:rsid w:val="006970EA"/>
    <w:rsid w:val="006C7B37"/>
    <w:rsid w:val="006F4587"/>
    <w:rsid w:val="006F6D2E"/>
    <w:rsid w:val="007406A2"/>
    <w:rsid w:val="00794F0A"/>
    <w:rsid w:val="007C2409"/>
    <w:rsid w:val="007C2FB7"/>
    <w:rsid w:val="007D2E06"/>
    <w:rsid w:val="00807ED1"/>
    <w:rsid w:val="00833557"/>
    <w:rsid w:val="008403D3"/>
    <w:rsid w:val="008425B1"/>
    <w:rsid w:val="008629A7"/>
    <w:rsid w:val="008765AF"/>
    <w:rsid w:val="008F11B6"/>
    <w:rsid w:val="008F6C4C"/>
    <w:rsid w:val="00930023"/>
    <w:rsid w:val="009D089B"/>
    <w:rsid w:val="00A0242F"/>
    <w:rsid w:val="00A36327"/>
    <w:rsid w:val="00A3662F"/>
    <w:rsid w:val="00A400DB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3688B"/>
    <w:rsid w:val="00C8034D"/>
    <w:rsid w:val="00CC6AE7"/>
    <w:rsid w:val="00CC7BC7"/>
    <w:rsid w:val="00CF20FD"/>
    <w:rsid w:val="00D14B77"/>
    <w:rsid w:val="00D21FDF"/>
    <w:rsid w:val="00D33B1F"/>
    <w:rsid w:val="00D4386A"/>
    <w:rsid w:val="00D44758"/>
    <w:rsid w:val="00DB56D4"/>
    <w:rsid w:val="00E12C47"/>
    <w:rsid w:val="00E20900"/>
    <w:rsid w:val="00E56553"/>
    <w:rsid w:val="00EA5D04"/>
    <w:rsid w:val="00EC1810"/>
    <w:rsid w:val="00F64373"/>
    <w:rsid w:val="00F726D1"/>
    <w:rsid w:val="00F7355F"/>
    <w:rsid w:val="00F83962"/>
    <w:rsid w:val="00F90F59"/>
    <w:rsid w:val="00FD3962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31566A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CF20FD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CF20FD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</TotalTime>
  <Pages>3</Pages>
  <Words>714</Words>
  <Characters>3933</Characters>
  <Application>Microsoft Office Word</Application>
  <DocSecurity>0</DocSecurity>
  <Lines>32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24-10-14T11:30:00Z</cp:lastPrinted>
  <dcterms:created xsi:type="dcterms:W3CDTF">2022-10-12T11:38:00Z</dcterms:created>
  <dcterms:modified xsi:type="dcterms:W3CDTF">2024-10-18T16:20:00Z</dcterms:modified>
</cp:coreProperties>
</file>